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0999" w:rsidRDefault="005C48A3" w:rsidP="005C48A3">
      <w:pPr>
        <w:spacing w:after="0" w:line="240" w:lineRule="auto"/>
        <w:ind w:left="5580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Kepada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Yth</w:t>
      </w:r>
      <w:proofErr w:type="spellEnd"/>
    </w:p>
    <w:p w:rsidR="005C48A3" w:rsidRDefault="005C48A3" w:rsidP="005C48A3">
      <w:pPr>
        <w:spacing w:after="0" w:line="240" w:lineRule="auto"/>
        <w:ind w:left="5580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 xml:space="preserve">PT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Eleska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Hakit</w:t>
      </w:r>
      <w:proofErr w:type="spellEnd"/>
    </w:p>
    <w:p w:rsidR="005C48A3" w:rsidRDefault="005C48A3" w:rsidP="005C48A3">
      <w:pPr>
        <w:spacing w:after="0" w:line="240" w:lineRule="auto"/>
        <w:ind w:left="5580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Graha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Inkud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KUD Lt 6</w:t>
      </w:r>
    </w:p>
    <w:p w:rsidR="005C48A3" w:rsidRDefault="005C48A3" w:rsidP="005C48A3">
      <w:pPr>
        <w:spacing w:after="0" w:line="240" w:lineRule="auto"/>
        <w:ind w:left="5580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Jl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Warung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Buncit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Raya 18-20</w:t>
      </w:r>
    </w:p>
    <w:p w:rsidR="005C48A3" w:rsidRDefault="005C48A3" w:rsidP="005C48A3">
      <w:pPr>
        <w:spacing w:after="0" w:line="240" w:lineRule="auto"/>
        <w:ind w:left="5580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>Jakarta Selatan</w:t>
      </w:r>
    </w:p>
    <w:p w:rsidR="00670999" w:rsidRPr="00670999" w:rsidRDefault="00670999" w:rsidP="0042526A">
      <w:pPr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Bersam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in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y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,</w:t>
      </w:r>
    </w:p>
    <w:p w:rsidR="00670999" w:rsidRPr="00670999" w:rsidRDefault="00670999" w:rsidP="0042526A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Nam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r w:rsidRPr="00670999">
        <w:rPr>
          <w:rFonts w:ascii="Bookman Old Style" w:eastAsia="MS Mincho" w:hAnsi="Bookman Old Style" w:cs="Arial"/>
          <w:sz w:val="24"/>
          <w:szCs w:val="24"/>
        </w:rPr>
        <w:t xml:space="preserve">NIK </w:t>
      </w:r>
      <w:r w:rsidRPr="00670999">
        <w:rPr>
          <w:rFonts w:ascii="Bookman Old Style" w:eastAsia="MS Mincho" w:hAnsi="Bookman Old Style" w:cs="Arial"/>
          <w:sz w:val="20"/>
          <w:szCs w:val="20"/>
        </w:rPr>
        <w:t>(</w:t>
      </w:r>
      <w:proofErr w:type="spellStart"/>
      <w:r w:rsidRPr="00670999">
        <w:rPr>
          <w:rFonts w:ascii="Bookman Old Style" w:eastAsia="MS Mincho" w:hAnsi="Bookman Old Style" w:cs="Arial"/>
          <w:sz w:val="20"/>
          <w:szCs w:val="20"/>
        </w:rPr>
        <w:t>Nomor</w:t>
      </w:r>
      <w:proofErr w:type="spellEnd"/>
      <w:r w:rsidRPr="00670999">
        <w:rPr>
          <w:rFonts w:ascii="Bookman Old Style" w:eastAsia="MS Mincho" w:hAnsi="Bookman Old Style" w:cs="Arial"/>
          <w:sz w:val="20"/>
          <w:szCs w:val="20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0"/>
          <w:szCs w:val="20"/>
        </w:rPr>
        <w:t>Induk</w:t>
      </w:r>
      <w:proofErr w:type="spellEnd"/>
      <w:r w:rsidRPr="00670999">
        <w:rPr>
          <w:rFonts w:ascii="Bookman Old Style" w:eastAsia="MS Mincho" w:hAnsi="Bookman Old Style" w:cs="Arial"/>
          <w:sz w:val="20"/>
          <w:szCs w:val="20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0"/>
          <w:szCs w:val="20"/>
        </w:rPr>
        <w:t>Kependudukan</w:t>
      </w:r>
      <w:proofErr w:type="spellEnd"/>
      <w:r w:rsidRPr="00670999">
        <w:rPr>
          <w:rFonts w:ascii="Bookman Old Style" w:eastAsia="MS Mincho" w:hAnsi="Bookman Old Style" w:cs="Arial"/>
          <w:sz w:val="20"/>
          <w:szCs w:val="20"/>
        </w:rPr>
        <w:t>)</w:t>
      </w:r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Jenis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elami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526310" w:rsidRDefault="00670999" w:rsidP="00526310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Alam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526310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osi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in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Nam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Institu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/Perusahaan</w:t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spacing w:before="240" w:after="0" w:line="240" w:lineRule="auto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proofErr w:type="gramStart"/>
      <w:r w:rsidRPr="00670999">
        <w:rPr>
          <w:rFonts w:ascii="Bookman Old Style" w:eastAsia="MS Mincho" w:hAnsi="Bookman Old Style" w:cs="Arial"/>
          <w:sz w:val="24"/>
          <w:szCs w:val="24"/>
        </w:rPr>
        <w:t>dengan</w:t>
      </w:r>
      <w:proofErr w:type="spellEnd"/>
      <w:proofErr w:type="gram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in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mengajuk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ermohon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ertifik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ompeten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untuk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:</w:t>
      </w:r>
    </w:p>
    <w:p w:rsidR="00670999" w:rsidRPr="00670999" w:rsidRDefault="00670999" w:rsidP="0042526A">
      <w:pPr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Nam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Okupa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ab/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spacing w:after="0" w:line="240" w:lineRule="auto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ode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Okupa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ab/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spacing w:before="240" w:after="0" w:line="240" w:lineRule="auto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ebaga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elengkap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ersyarat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ermohon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ertifik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ompeten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,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y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mpaik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yaitu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:</w:t>
      </w:r>
    </w:p>
    <w:p w:rsidR="00670999" w:rsidRPr="00670999" w:rsidRDefault="005C48A3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Pasfoto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warna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3 x 4 cm, 2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lembar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(kami temple)</w:t>
      </w:r>
    </w:p>
    <w:p w:rsidR="00670999" w:rsidRPr="00670999" w:rsidRDefault="00670999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Foto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KTP</w:t>
      </w:r>
      <w:r w:rsidR="00A202FC">
        <w:rPr>
          <w:rFonts w:ascii="Bookman Old Style" w:eastAsia="MS Mincho" w:hAnsi="Bookman Old Style" w:cs="Arial"/>
          <w:sz w:val="24"/>
          <w:szCs w:val="24"/>
        </w:rPr>
        <w:t xml:space="preserve"> (WNI), passport (WNA);</w:t>
      </w:r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</w:p>
    <w:p w:rsidR="00670999" w:rsidRPr="00670999" w:rsidRDefault="00670999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Daftar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Riway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Hidup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, Format PP-1.2.;</w:t>
      </w:r>
    </w:p>
    <w:p w:rsidR="00670999" w:rsidRPr="00670999" w:rsidRDefault="00670999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Okupa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, Format PP-1.3.;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dan</w:t>
      </w:r>
      <w:proofErr w:type="spellEnd"/>
    </w:p>
    <w:p w:rsidR="00670999" w:rsidRDefault="00670999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enilai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Mandir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, Format PP-1.4.</w:t>
      </w:r>
    </w:p>
    <w:p w:rsidR="00A202FC" w:rsidRDefault="00A202FC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>Soft copy pass photo</w:t>
      </w:r>
      <w:r w:rsidR="00ED3961">
        <w:rPr>
          <w:rFonts w:ascii="Bookman Old Style" w:eastAsia="MS Mincho" w:hAnsi="Bookman Old Style" w:cs="Arial"/>
          <w:sz w:val="24"/>
          <w:szCs w:val="24"/>
        </w:rPr>
        <w:t xml:space="preserve">, </w:t>
      </w:r>
      <w:proofErr w:type="spellStart"/>
      <w:r w:rsidR="00ED3961">
        <w:rPr>
          <w:rFonts w:ascii="Bookman Old Style" w:eastAsia="MS Mincho" w:hAnsi="Bookman Old Style" w:cs="Arial"/>
          <w:sz w:val="24"/>
          <w:szCs w:val="24"/>
        </w:rPr>
        <w:t>jernih</w:t>
      </w:r>
      <w:proofErr w:type="spellEnd"/>
      <w:r w:rsidR="00ED3961">
        <w:rPr>
          <w:rFonts w:ascii="Bookman Old Style" w:eastAsia="MS Mincho" w:hAnsi="Bookman Old Style" w:cs="Arial"/>
          <w:sz w:val="24"/>
          <w:szCs w:val="24"/>
        </w:rPr>
        <w:t xml:space="preserve">, </w:t>
      </w:r>
      <w:proofErr w:type="spellStart"/>
      <w:r w:rsidR="00ED3961">
        <w:rPr>
          <w:rFonts w:ascii="Bookman Old Style" w:eastAsia="MS Mincho" w:hAnsi="Bookman Old Style" w:cs="Arial"/>
          <w:sz w:val="24"/>
          <w:szCs w:val="24"/>
        </w:rPr>
        <w:t>jelas</w:t>
      </w:r>
      <w:proofErr w:type="spellEnd"/>
      <w:r w:rsidR="00ED3961">
        <w:rPr>
          <w:rFonts w:ascii="Bookman Old Style" w:eastAsia="MS Mincho" w:hAnsi="Bookman Old Style" w:cs="Arial"/>
          <w:sz w:val="24"/>
          <w:szCs w:val="24"/>
        </w:rPr>
        <w:t>,</w:t>
      </w:r>
      <w:r>
        <w:rPr>
          <w:rFonts w:ascii="Bookman Old Style" w:eastAsia="MS Mincho" w:hAnsi="Bookman Old Style" w:cs="Arial"/>
          <w:sz w:val="24"/>
          <w:szCs w:val="24"/>
        </w:rPr>
        <w:t xml:space="preserve"> formal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latar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belakang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merah</w:t>
      </w:r>
      <w:proofErr w:type="spellEnd"/>
    </w:p>
    <w:p w:rsidR="00A202FC" w:rsidRDefault="00A202FC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Foto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ketika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melakukan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pekerjaan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yang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relevan</w:t>
      </w:r>
      <w:proofErr w:type="spellEnd"/>
    </w:p>
    <w:p w:rsidR="00A202FC" w:rsidRDefault="00A202FC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Uraian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ugas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/ job description</w:t>
      </w:r>
    </w:p>
    <w:p w:rsidR="00A202FC" w:rsidRDefault="0042526A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 xml:space="preserve">SK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atau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surat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penugasan</w:t>
      </w:r>
      <w:proofErr w:type="spellEnd"/>
      <w:r w:rsidR="00A202FC">
        <w:rPr>
          <w:rFonts w:ascii="Bookman Old Style" w:eastAsia="MS Mincho" w:hAnsi="Bookman Old Style" w:cs="Arial"/>
          <w:sz w:val="24"/>
          <w:szCs w:val="24"/>
        </w:rPr>
        <w:t xml:space="preserve"> </w:t>
      </w:r>
    </w:p>
    <w:p w:rsidR="005C48A3" w:rsidRDefault="005C48A3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 xml:space="preserve">Copy SOP/IK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erkait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ugas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>/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</w:p>
    <w:p w:rsidR="009A3FD9" w:rsidRDefault="009A3FD9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 xml:space="preserve">Copy SLO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empat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uji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kompetensi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yang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akan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digunakan</w:t>
      </w:r>
      <w:proofErr w:type="spellEnd"/>
    </w:p>
    <w:p w:rsidR="004D7815" w:rsidRPr="004D7815" w:rsidRDefault="004D7815" w:rsidP="004D7815">
      <w:pPr>
        <w:pStyle w:val="ListParagraph"/>
        <w:numPr>
          <w:ilvl w:val="0"/>
          <w:numId w:val="1"/>
        </w:numPr>
        <w:ind w:left="540" w:hanging="540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Sertifikat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pelatihan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 xml:space="preserve"> yang </w:t>
      </w: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relevan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 xml:space="preserve"> (</w:t>
      </w: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bagi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 xml:space="preserve"> yang </w:t>
      </w: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belum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berpengalaman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>)</w:t>
      </w:r>
    </w:p>
    <w:p w:rsidR="004D7815" w:rsidRPr="00670999" w:rsidRDefault="004D7815" w:rsidP="004D7815">
      <w:pPr>
        <w:spacing w:after="0" w:line="240" w:lineRule="auto"/>
        <w:ind w:left="540"/>
        <w:jc w:val="both"/>
        <w:rPr>
          <w:rFonts w:ascii="Bookman Old Style" w:eastAsia="MS Mincho" w:hAnsi="Bookman Old Style" w:cs="Arial"/>
          <w:sz w:val="24"/>
          <w:szCs w:val="24"/>
        </w:rPr>
      </w:pPr>
    </w:p>
    <w:p w:rsidR="00670999" w:rsidRPr="00670999" w:rsidRDefault="00670999" w:rsidP="0042526A">
      <w:pPr>
        <w:spacing w:before="240" w:after="0" w:line="240" w:lineRule="auto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Demiki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ermohon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ertifik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ompeten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in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,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y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mpaik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untuk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dap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dimaklum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.</w:t>
      </w:r>
    </w:p>
    <w:p w:rsidR="00670999" w:rsidRPr="00670999" w:rsidRDefault="00670999" w:rsidP="0042526A">
      <w:pPr>
        <w:spacing w:after="0" w:line="240" w:lineRule="auto"/>
        <w:ind w:left="360"/>
        <w:jc w:val="both"/>
        <w:rPr>
          <w:rFonts w:ascii="Bookman Old Style" w:eastAsia="MS Mincho" w:hAnsi="Bookman Old Style" w:cs="Arial"/>
          <w:sz w:val="24"/>
          <w:szCs w:val="24"/>
        </w:rPr>
      </w:pPr>
    </w:p>
    <w:p w:rsidR="00670999" w:rsidRPr="00670999" w:rsidRDefault="00377BE2" w:rsidP="0042526A">
      <w:pPr>
        <w:spacing w:after="0" w:line="240" w:lineRule="auto"/>
        <w:ind w:left="5387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>… (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empat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>) …, … (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anggal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>) ……</w:t>
      </w:r>
      <w:bookmarkStart w:id="0" w:name="_GoBack"/>
      <w:bookmarkEnd w:id="0"/>
      <w:r w:rsidR="00526310">
        <w:rPr>
          <w:rFonts w:ascii="Bookman Old Style" w:eastAsia="MS Mincho" w:hAnsi="Bookman Old Style" w:cs="Arial"/>
          <w:sz w:val="24"/>
          <w:szCs w:val="24"/>
        </w:rPr>
        <w:t xml:space="preserve">       </w:t>
      </w:r>
      <w:proofErr w:type="spellStart"/>
      <w:r w:rsidR="00670999" w:rsidRPr="00670999">
        <w:rPr>
          <w:rFonts w:ascii="Bookman Old Style" w:eastAsia="MS Mincho" w:hAnsi="Bookman Old Style" w:cs="Arial"/>
          <w:sz w:val="24"/>
          <w:szCs w:val="24"/>
        </w:rPr>
        <w:t>Pemohon</w:t>
      </w:r>
      <w:proofErr w:type="spellEnd"/>
      <w:r w:rsidR="00670999" w:rsidRPr="00670999">
        <w:rPr>
          <w:rFonts w:ascii="Bookman Old Style" w:eastAsia="MS Mincho" w:hAnsi="Bookman Old Style" w:cs="Arial"/>
          <w:sz w:val="24"/>
          <w:szCs w:val="24"/>
        </w:rPr>
        <w:t>.</w:t>
      </w:r>
    </w:p>
    <w:p w:rsidR="00670999" w:rsidRPr="00670999" w:rsidRDefault="00670999" w:rsidP="0042526A">
      <w:pPr>
        <w:spacing w:after="0" w:line="240" w:lineRule="auto"/>
        <w:ind w:left="5387"/>
        <w:rPr>
          <w:rFonts w:ascii="Bookman Old Style" w:eastAsia="MS Mincho" w:hAnsi="Bookman Old Style" w:cs="Arial"/>
          <w:sz w:val="24"/>
          <w:szCs w:val="24"/>
        </w:rPr>
      </w:pPr>
    </w:p>
    <w:p w:rsidR="00670999" w:rsidRPr="00670999" w:rsidRDefault="00670999" w:rsidP="0042526A">
      <w:pPr>
        <w:spacing w:after="0" w:line="240" w:lineRule="auto"/>
        <w:ind w:left="4667" w:firstLine="720"/>
        <w:rPr>
          <w:rFonts w:ascii="Bookman Old Style" w:eastAsia="MS Mincho" w:hAnsi="Bookman Old Style" w:cs="Arial"/>
          <w:sz w:val="24"/>
          <w:szCs w:val="24"/>
        </w:rPr>
      </w:pPr>
      <w:r w:rsidRPr="00670999">
        <w:rPr>
          <w:rFonts w:ascii="Bookman Old Style" w:eastAsia="MS Mincho" w:hAnsi="Bookman Old Style" w:cs="Times New Roman"/>
          <w:i/>
          <w:sz w:val="16"/>
          <w:szCs w:val="16"/>
          <w:lang w:val="fi-FI"/>
        </w:rPr>
        <w:t xml:space="preserve">                   tanda tangan dan materai</w:t>
      </w:r>
    </w:p>
    <w:p w:rsidR="00670999" w:rsidRPr="00670999" w:rsidRDefault="00670999" w:rsidP="0042526A">
      <w:pPr>
        <w:spacing w:after="0" w:line="240" w:lineRule="auto"/>
        <w:ind w:left="5387"/>
        <w:rPr>
          <w:rFonts w:ascii="Bookman Old Style" w:eastAsia="MS Mincho" w:hAnsi="Bookman Old Style" w:cs="Arial"/>
          <w:sz w:val="24"/>
          <w:szCs w:val="24"/>
        </w:rPr>
      </w:pPr>
      <w:r w:rsidRPr="00670999">
        <w:rPr>
          <w:rFonts w:ascii="Bookman Old Style" w:eastAsia="MS Mincho" w:hAnsi="Bookman Old Style" w:cs="Times New Roman"/>
          <w:i/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8007E95" wp14:editId="0604FDC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445845" cy="1439545"/>
                <wp:effectExtent l="0" t="0" r="18415" b="3365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45845" cy="1439545"/>
                          <a:chOff x="0" y="0"/>
                          <a:chExt cx="2445845" cy="1439545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0" y="0"/>
                            <a:ext cx="1079500" cy="1439545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Pasfoto</w:t>
                              </w:r>
                              <w:proofErr w:type="spellEnd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warna</w:t>
                              </w:r>
                              <w:proofErr w:type="spellEnd"/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3 x 4</w:t>
                              </w: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cm</w:t>
                              </w:r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proofErr w:type="gram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latar</w:t>
                              </w:r>
                              <w:proofErr w:type="spellEnd"/>
                              <w:proofErr w:type="gramEnd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lakng</w:t>
                              </w:r>
                              <w:proofErr w:type="spellEnd"/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merah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1366345" y="0"/>
                            <a:ext cx="1079500" cy="1439545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Pasfoto</w:t>
                              </w:r>
                              <w:proofErr w:type="spellEnd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warna</w:t>
                              </w:r>
                              <w:proofErr w:type="spellEnd"/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3 x 4</w:t>
                              </w: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cm</w:t>
                              </w:r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proofErr w:type="gram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latar</w:t>
                              </w:r>
                              <w:proofErr w:type="spellEnd"/>
                              <w:proofErr w:type="gramEnd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lakng</w:t>
                              </w:r>
                              <w:proofErr w:type="spellEnd"/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merah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007E95" id="Group 18" o:spid="_x0000_s1026" style="position:absolute;left:0;text-align:left;margin-left:0;margin-top:-.05pt;width:192.6pt;height:113.35pt;z-index:251659264" coordsize="24458,14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">
                <v:rect id="Rectangle 21" o:spid="_x0000_s1027" style="position:absolute;width:10795;height:143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iBq8IA&#10;AADbAAAADwAAAGRycy9kb3ducmV2LnhtbESPT4vCMBTE74LfIbwFb5qoIFKNIguCsF78g+Dt2bxt&#10;yyYvpcnW+u2NIHgcZuY3zHLdOStaakLlWcN4pEAQ595UXGg4n7bDOYgQkQ1az6ThQQHWq35viZnx&#10;dz5Qe4yFSBAOGWooY6wzKUNeksMw8jVx8n594zAm2RTSNHhPcGflRKmZdFhxWiixpu+S8r/jv9Nw&#10;UKfLj9tP1fWmzpewdfbWbqzWg69uswARqYuf8Lu9MxomY3h9ST9Ar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OIGrwgAAANsAAAAPAAAAAAAAAAAAAAAAAJgCAABkcnMvZG93&#10;bnJldi54bWxQSwUGAAAAAAQABAD1AAAAhwMAAAAA&#10;" filled="f" strokecolor="windowText" strokeweight="1pt">
                  <v:textbox>
                    <w:txbxContent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Pasfoto</w:t>
                        </w:r>
                        <w:proofErr w:type="spellEnd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warna</w:t>
                        </w:r>
                        <w:proofErr w:type="spellEnd"/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3 x 4</w:t>
                        </w: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cm</w:t>
                        </w:r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proofErr w:type="gram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latar</w:t>
                        </w:r>
                        <w:proofErr w:type="spellEnd"/>
                        <w:proofErr w:type="gramEnd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belakng</w:t>
                        </w:r>
                        <w:proofErr w:type="spellEnd"/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merah</w:t>
                        </w:r>
                        <w:proofErr w:type="spellEnd"/>
                        <w:proofErr w:type="gramEnd"/>
                      </w:p>
                    </w:txbxContent>
                  </v:textbox>
                </v:rect>
                <v:rect id="Rectangle 22" o:spid="_x0000_s1028" style="position:absolute;left:13663;width:10795;height:143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of3MIA&#10;AADbAAAADwAAAGRycy9kb3ducmV2LnhtbESPT4vCMBTE7wt+h/AEb2tihWWpRhFBENaLfxC8PZtn&#10;W0xeSpOt9dsbYWGPw8z8hpkve2dFR22oPWuYjBUI4sKbmksNp+Pm8xtEiMgGrWfS8KQAy8XgY465&#10;8Q/eU3eIpUgQDjlqqGJscilDUZHDMPYNcfJuvnUYk2xLaVp8JLizMlPqSzqsOS1U2NC6ouJ++HUa&#10;9up4/nG7qbpc1ekcNs5eu5XVejTsVzMQkfr4H/5rb42GLIP3l/QD5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6h/cwgAAANsAAAAPAAAAAAAAAAAAAAAAAJgCAABkcnMvZG93&#10;bnJldi54bWxQSwUGAAAAAAQABAD1AAAAhwMAAAAA&#10;" filled="f" strokecolor="windowText" strokeweight="1pt">
                  <v:textbox>
                    <w:txbxContent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Pasfoto</w:t>
                        </w:r>
                        <w:proofErr w:type="spellEnd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warna</w:t>
                        </w:r>
                        <w:proofErr w:type="spellEnd"/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3 x 4</w:t>
                        </w: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cm</w:t>
                        </w:r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proofErr w:type="gram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latar</w:t>
                        </w:r>
                        <w:proofErr w:type="spellEnd"/>
                        <w:proofErr w:type="gramEnd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belakng</w:t>
                        </w:r>
                        <w:proofErr w:type="spellEnd"/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merah</w:t>
                        </w:r>
                        <w:proofErr w:type="spellEnd"/>
                        <w:proofErr w:type="gramEnd"/>
                      </w:p>
                    </w:txbxContent>
                  </v:textbox>
                </v:rect>
              </v:group>
            </w:pict>
          </mc:Fallback>
        </mc:AlternateContent>
      </w:r>
    </w:p>
    <w:p w:rsidR="00B10855" w:rsidRDefault="00526310" w:rsidP="00AD4674">
      <w:pPr>
        <w:spacing w:after="0" w:line="240" w:lineRule="auto"/>
        <w:ind w:left="5387"/>
      </w:pPr>
      <w:r>
        <w:rPr>
          <w:rFonts w:ascii="Bookman Old Style" w:eastAsia="MS Mincho" w:hAnsi="Bookman Old Style" w:cs="Arial"/>
          <w:sz w:val="24"/>
          <w:szCs w:val="24"/>
        </w:rPr>
        <w:t xml:space="preserve">     </w:t>
      </w:r>
    </w:p>
    <w:sectPr w:rsidR="00B10855" w:rsidSect="00A202FC">
      <w:pgSz w:w="12240" w:h="15840"/>
      <w:pgMar w:top="270" w:right="810" w:bottom="18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8E0B60"/>
    <w:multiLevelType w:val="hybridMultilevel"/>
    <w:tmpl w:val="27F2C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zNDQ1NzQ0tjA3NrFQ0lEKTi0uzszPAykwrAUAXDTFSywAAAA="/>
  </w:docVars>
  <w:rsids>
    <w:rsidRoot w:val="00670999"/>
    <w:rsid w:val="000A0DD8"/>
    <w:rsid w:val="001856C3"/>
    <w:rsid w:val="00377BE2"/>
    <w:rsid w:val="0042526A"/>
    <w:rsid w:val="004954E6"/>
    <w:rsid w:val="004D27AC"/>
    <w:rsid w:val="004D7815"/>
    <w:rsid w:val="00526310"/>
    <w:rsid w:val="005C48A3"/>
    <w:rsid w:val="00670999"/>
    <w:rsid w:val="009000C8"/>
    <w:rsid w:val="009A3FD9"/>
    <w:rsid w:val="00A202FC"/>
    <w:rsid w:val="00A41FD9"/>
    <w:rsid w:val="00AD4674"/>
    <w:rsid w:val="00B10855"/>
    <w:rsid w:val="00ED3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9FC76ED-B730-409A-A54A-5BBC9E2D4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78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umarna</cp:lastModifiedBy>
  <cp:revision>15</cp:revision>
  <dcterms:created xsi:type="dcterms:W3CDTF">2018-05-30T01:53:00Z</dcterms:created>
  <dcterms:modified xsi:type="dcterms:W3CDTF">2020-07-20T01:33:00Z</dcterms:modified>
</cp:coreProperties>
</file>